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AB9815" w14:textId="77777777" w:rsidR="00CB4076" w:rsidRDefault="00CB4076" w:rsidP="002A2D5C">
      <w:pPr>
        <w:jc w:val="center"/>
        <w:rPr>
          <w:rFonts w:ascii="Gotham" w:hAnsi="Gotham"/>
          <w:b/>
          <w:bCs/>
          <w:sz w:val="20"/>
        </w:rPr>
      </w:pPr>
    </w:p>
    <w:p w14:paraId="1B091D40" w14:textId="2E28860E" w:rsidR="00124E93" w:rsidRDefault="002A2D5C" w:rsidP="00CB4076">
      <w:pPr>
        <w:jc w:val="center"/>
        <w:rPr>
          <w:rFonts w:ascii="Gotham Black" w:hAnsi="Gotham Black"/>
        </w:rPr>
      </w:pPr>
      <w:r w:rsidRPr="002A2D5C">
        <w:rPr>
          <w:rFonts w:ascii="Gotham Black" w:hAnsi="Gotham Black"/>
        </w:rPr>
        <w:t>College Council Agenda</w:t>
      </w:r>
    </w:p>
    <w:p w14:paraId="1F9330AB" w14:textId="3515AE82" w:rsidR="002A2D5C" w:rsidRDefault="00087BD9" w:rsidP="00CB4076">
      <w:pPr>
        <w:jc w:val="center"/>
        <w:rPr>
          <w:rFonts w:ascii="Gotham Black" w:hAnsi="Gotham Black"/>
        </w:rPr>
      </w:pPr>
      <w:r>
        <w:rPr>
          <w:rFonts w:ascii="Gotham Black" w:hAnsi="Gotham Black"/>
        </w:rPr>
        <w:t>3:00</w:t>
      </w:r>
      <w:r w:rsidR="00B14764">
        <w:rPr>
          <w:rFonts w:ascii="Gotham Black" w:hAnsi="Gotham Black"/>
        </w:rPr>
        <w:t>PM-5</w:t>
      </w:r>
      <w:r w:rsidR="00461938">
        <w:rPr>
          <w:rFonts w:ascii="Gotham Black" w:hAnsi="Gotham Black"/>
        </w:rPr>
        <w:t xml:space="preserve">:00PM / </w:t>
      </w:r>
      <w:r w:rsidR="00461938" w:rsidRPr="00BA5872">
        <w:rPr>
          <w:rFonts w:ascii="Gotham Black" w:hAnsi="Gotham Black"/>
        </w:rPr>
        <w:t xml:space="preserve">Monday, </w:t>
      </w:r>
      <w:r w:rsidR="00EE2444">
        <w:rPr>
          <w:rFonts w:ascii="Gotham Black" w:hAnsi="Gotham Black"/>
        </w:rPr>
        <w:t>November 21</w:t>
      </w:r>
      <w:r w:rsidR="00D7077D">
        <w:rPr>
          <w:rFonts w:ascii="Gotham Black" w:hAnsi="Gotham Black"/>
        </w:rPr>
        <w:t>, 2022</w:t>
      </w:r>
    </w:p>
    <w:p w14:paraId="3EB85B8A" w14:textId="4B759EB5" w:rsidR="00BA5872" w:rsidRDefault="00BA5872" w:rsidP="00CB4076">
      <w:pPr>
        <w:jc w:val="center"/>
        <w:rPr>
          <w:rFonts w:ascii="Gotham Black" w:hAnsi="Gotham Black"/>
        </w:rPr>
      </w:pPr>
      <w:r>
        <w:rPr>
          <w:rFonts w:ascii="Gotham Black" w:hAnsi="Gotham Black"/>
        </w:rPr>
        <w:t xml:space="preserve">Location: </w:t>
      </w:r>
      <w:r w:rsidR="001E672A">
        <w:rPr>
          <w:rFonts w:ascii="Gotham Black" w:hAnsi="Gotham Black"/>
        </w:rPr>
        <w:t>SCCR</w:t>
      </w:r>
    </w:p>
    <w:p w14:paraId="5AB8A692" w14:textId="01209E73" w:rsidR="002A2D5C" w:rsidRDefault="002A2D5C" w:rsidP="00BA5872">
      <w:pPr>
        <w:rPr>
          <w:rFonts w:ascii="Gotham Black" w:hAnsi="Gotham Black"/>
        </w:rPr>
      </w:pPr>
    </w:p>
    <w:tbl>
      <w:tblPr>
        <w:tblStyle w:val="PlainTable4"/>
        <w:tblW w:w="11340" w:type="dxa"/>
        <w:tblLook w:val="04A0" w:firstRow="1" w:lastRow="0" w:firstColumn="1" w:lastColumn="0" w:noHBand="0" w:noVBand="1"/>
      </w:tblPr>
      <w:tblGrid>
        <w:gridCol w:w="1296"/>
        <w:gridCol w:w="7333"/>
        <w:gridCol w:w="1492"/>
        <w:gridCol w:w="1219"/>
      </w:tblGrid>
      <w:tr w:rsidR="007E4372" w:rsidRPr="007E4372" w14:paraId="4691B42A" w14:textId="77777777" w:rsidTr="00FD72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23C80613" w14:textId="1CB91926" w:rsidR="00E03911" w:rsidRPr="007E4372" w:rsidRDefault="00E03911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.</w:t>
            </w:r>
          </w:p>
        </w:tc>
        <w:tc>
          <w:tcPr>
            <w:tcW w:w="7747" w:type="dxa"/>
          </w:tcPr>
          <w:p w14:paraId="583D9664" w14:textId="035660B1" w:rsidR="00E03911" w:rsidRPr="007E4372" w:rsidRDefault="00E03911" w:rsidP="00E03911">
            <w:pPr>
              <w:ind w:left="3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Call to Order</w:t>
            </w:r>
          </w:p>
        </w:tc>
        <w:tc>
          <w:tcPr>
            <w:tcW w:w="1530" w:type="dxa"/>
          </w:tcPr>
          <w:p w14:paraId="4DBF6F37" w14:textId="6BBB6A38" w:rsidR="00E03911" w:rsidRPr="005A2AFD" w:rsidRDefault="00CE2B84" w:rsidP="002A2D5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  <w:highlight w:val="yellow"/>
              </w:rPr>
            </w:pPr>
            <w:r>
              <w:rPr>
                <w:rFonts w:ascii="Gotham" w:hAnsi="Gotham"/>
                <w:sz w:val="20"/>
              </w:rPr>
              <w:t xml:space="preserve">Russell </w:t>
            </w:r>
          </w:p>
        </w:tc>
        <w:tc>
          <w:tcPr>
            <w:tcW w:w="1350" w:type="dxa"/>
          </w:tcPr>
          <w:p w14:paraId="441A789B" w14:textId="736A7B9A" w:rsidR="00E03911" w:rsidRPr="007E4372" w:rsidRDefault="00E03911" w:rsidP="002A2D5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467F2834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7F424910" w14:textId="1716AF39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I.</w:t>
            </w:r>
          </w:p>
        </w:tc>
        <w:tc>
          <w:tcPr>
            <w:tcW w:w="7747" w:type="dxa"/>
          </w:tcPr>
          <w:p w14:paraId="5EB991A3" w14:textId="4B9DC959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doption of Agenda</w:t>
            </w:r>
          </w:p>
        </w:tc>
        <w:tc>
          <w:tcPr>
            <w:tcW w:w="1530" w:type="dxa"/>
          </w:tcPr>
          <w:p w14:paraId="10150704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1BACE0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16030E7E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07EE0A7B" w14:textId="13D355B9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II.</w:t>
            </w:r>
          </w:p>
        </w:tc>
        <w:tc>
          <w:tcPr>
            <w:tcW w:w="7747" w:type="dxa"/>
          </w:tcPr>
          <w:p w14:paraId="10BA90AC" w14:textId="2CF9D85C" w:rsidR="00E03911" w:rsidRPr="007E4372" w:rsidRDefault="00E03911" w:rsidP="00E0391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pproval of Minutes</w:t>
            </w:r>
          </w:p>
        </w:tc>
        <w:tc>
          <w:tcPr>
            <w:tcW w:w="1530" w:type="dxa"/>
          </w:tcPr>
          <w:p w14:paraId="604CC636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C5CFA81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5AF224B0" w14:textId="77777777" w:rsidTr="001E67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A91C89B" w14:textId="77777777" w:rsidR="00E03911" w:rsidRDefault="000C21F5" w:rsidP="00E03911">
            <w:pPr>
              <w:ind w:left="360"/>
              <w:jc w:val="right"/>
              <w:rPr>
                <w:rFonts w:ascii="Gotham" w:hAnsi="Gotham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V.</w:t>
            </w:r>
          </w:p>
          <w:p w14:paraId="286EC207" w14:textId="77777777" w:rsidR="008A1642" w:rsidRDefault="008A1642" w:rsidP="00E03911">
            <w:pPr>
              <w:ind w:left="360"/>
              <w:jc w:val="right"/>
              <w:rPr>
                <w:rFonts w:ascii="Gotham" w:hAnsi="Gotham"/>
                <w:sz w:val="20"/>
              </w:rPr>
            </w:pPr>
          </w:p>
          <w:p w14:paraId="406E2D6E" w14:textId="77777777" w:rsidR="008A1642" w:rsidRDefault="008A1642" w:rsidP="00E03911">
            <w:pPr>
              <w:ind w:left="360"/>
              <w:jc w:val="right"/>
              <w:rPr>
                <w:rFonts w:ascii="Gotham" w:hAnsi="Gotham"/>
                <w:sz w:val="20"/>
              </w:rPr>
            </w:pPr>
          </w:p>
          <w:p w14:paraId="0248C3FA" w14:textId="50AA3A74" w:rsidR="008A1642" w:rsidRPr="007E4372" w:rsidRDefault="008A1642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10A1E526" w14:textId="1949ED86" w:rsidR="00923AFD" w:rsidRDefault="007E4372" w:rsidP="00923AFD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ction Items</w:t>
            </w:r>
            <w:r w:rsidR="008A1642">
              <w:rPr>
                <w:rFonts w:ascii="Gotham" w:hAnsi="Gotham"/>
                <w:b/>
                <w:bCs/>
                <w:sz w:val="20"/>
              </w:rPr>
              <w:t xml:space="preserve">- First Read </w:t>
            </w:r>
          </w:p>
          <w:p w14:paraId="4429E1E8" w14:textId="47994CFF" w:rsidR="00002054" w:rsidRPr="00EE2444" w:rsidRDefault="00DA3B70" w:rsidP="00FE31B0">
            <w:pPr>
              <w:pStyle w:val="ListParagraph"/>
              <w:numPr>
                <w:ilvl w:val="0"/>
                <w:numId w:val="2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>Staff Development Committee</w:t>
            </w:r>
            <w:r w:rsidR="00EE2444">
              <w:rPr>
                <w:rFonts w:ascii="Gotham" w:hAnsi="Gotham"/>
                <w:bCs/>
                <w:sz w:val="20"/>
              </w:rPr>
              <w:t xml:space="preserve"> </w:t>
            </w:r>
          </w:p>
          <w:p w14:paraId="68CDBDAE" w14:textId="7AFFCEFA" w:rsidR="00EE2444" w:rsidRPr="00E55CAC" w:rsidRDefault="00EE2444" w:rsidP="00FE31B0">
            <w:pPr>
              <w:pStyle w:val="ListParagraph"/>
              <w:numPr>
                <w:ilvl w:val="0"/>
                <w:numId w:val="2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 xml:space="preserve">Kinesiology Program Review </w:t>
            </w:r>
          </w:p>
          <w:p w14:paraId="42B457E3" w14:textId="24827B9E" w:rsidR="00E55CAC" w:rsidRPr="00DA685D" w:rsidRDefault="00E55CAC" w:rsidP="00FE31B0">
            <w:pPr>
              <w:pStyle w:val="ListParagraph"/>
              <w:numPr>
                <w:ilvl w:val="0"/>
                <w:numId w:val="2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>Institutional Research Program Review</w:t>
            </w:r>
          </w:p>
          <w:p w14:paraId="3CCD223B" w14:textId="737E6923" w:rsidR="00DA685D" w:rsidRPr="00DA685D" w:rsidRDefault="00DA685D" w:rsidP="00FE31B0">
            <w:pPr>
              <w:pStyle w:val="ListParagraph"/>
              <w:numPr>
                <w:ilvl w:val="0"/>
                <w:numId w:val="2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 w:rsidRPr="00DA685D">
              <w:rPr>
                <w:rFonts w:ascii="Gotham" w:hAnsi="Gotham"/>
                <w:bCs/>
                <w:sz w:val="20"/>
              </w:rPr>
              <w:t>Recognition of Four Substantial Holidays</w:t>
            </w:r>
          </w:p>
          <w:p w14:paraId="0178F603" w14:textId="1502CF6D" w:rsidR="008A1642" w:rsidRPr="00BA5872" w:rsidRDefault="008A1642" w:rsidP="00BA58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  <w:p w14:paraId="5DE6242A" w14:textId="33A6F918" w:rsidR="001E672A" w:rsidRDefault="008A1642" w:rsidP="001E67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 xml:space="preserve">       </w:t>
            </w:r>
            <w:r w:rsidRPr="008A1642">
              <w:rPr>
                <w:rFonts w:ascii="Gotham" w:hAnsi="Gotham"/>
                <w:b/>
                <w:bCs/>
                <w:sz w:val="20"/>
              </w:rPr>
              <w:t>Action Items-Second Read</w:t>
            </w:r>
            <w:r w:rsidR="00D51A3A">
              <w:rPr>
                <w:rFonts w:ascii="Gotham" w:hAnsi="Gotham"/>
                <w:b/>
                <w:bCs/>
                <w:sz w:val="20"/>
              </w:rPr>
              <w:t xml:space="preserve">/Final Approval </w:t>
            </w:r>
            <w:r w:rsidRPr="008A1642">
              <w:rPr>
                <w:rFonts w:ascii="Gotham" w:hAnsi="Gotham"/>
                <w:b/>
                <w:bCs/>
                <w:sz w:val="20"/>
              </w:rPr>
              <w:t xml:space="preserve"> </w:t>
            </w:r>
          </w:p>
          <w:p w14:paraId="6997D180" w14:textId="77777777" w:rsidR="006C381A" w:rsidRDefault="00CE2B84" w:rsidP="00EE2444">
            <w:pPr>
              <w:pStyle w:val="ListParagraph"/>
              <w:numPr>
                <w:ilvl w:val="0"/>
                <w:numId w:val="2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>2022-25 Student Equity Plan</w:t>
            </w:r>
          </w:p>
          <w:p w14:paraId="1736332D" w14:textId="10C80A58" w:rsidR="00DA3B70" w:rsidRPr="006C381A" w:rsidRDefault="00DA3B70" w:rsidP="00EE2444">
            <w:pPr>
              <w:pStyle w:val="ListParagraph"/>
              <w:numPr>
                <w:ilvl w:val="0"/>
                <w:numId w:val="2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>Baccalaureate Degrees</w:t>
            </w:r>
          </w:p>
        </w:tc>
        <w:tc>
          <w:tcPr>
            <w:tcW w:w="1530" w:type="dxa"/>
          </w:tcPr>
          <w:p w14:paraId="6068EF13" w14:textId="77777777" w:rsidR="007E4372" w:rsidRDefault="007E4372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3DC65983" w14:textId="53D9D8B3" w:rsidR="008E7A8E" w:rsidRDefault="00EE2444" w:rsidP="00E54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Russell </w:t>
            </w:r>
          </w:p>
          <w:p w14:paraId="726057B5" w14:textId="485A8E2A" w:rsidR="001E672A" w:rsidRDefault="00EE2444" w:rsidP="00E54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Dugan </w:t>
            </w:r>
          </w:p>
          <w:p w14:paraId="550CC67C" w14:textId="0664B52B" w:rsidR="00E55CAC" w:rsidRDefault="00E55CAC" w:rsidP="00E54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Carley</w:t>
            </w:r>
          </w:p>
          <w:p w14:paraId="736E4F9D" w14:textId="3006AEB2" w:rsidR="0040106E" w:rsidRDefault="00DA685D" w:rsidP="00E54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Marmolejo</w:t>
            </w:r>
          </w:p>
          <w:p w14:paraId="3C9A583D" w14:textId="77777777" w:rsidR="00FE31B0" w:rsidRDefault="00FE31B0" w:rsidP="00E54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35FE1642" w14:textId="77777777" w:rsidR="007B1073" w:rsidRDefault="007B1073" w:rsidP="00E54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1CE2E103" w14:textId="4B667E0A" w:rsidR="00CE2B84" w:rsidRDefault="00CE2B84" w:rsidP="00E54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Marmolejo</w:t>
            </w:r>
          </w:p>
          <w:p w14:paraId="1556087D" w14:textId="200E0F8E" w:rsidR="00DA3B70" w:rsidRPr="00933E47" w:rsidRDefault="00DA3B70" w:rsidP="00E54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Russell </w:t>
            </w:r>
          </w:p>
        </w:tc>
        <w:tc>
          <w:tcPr>
            <w:tcW w:w="1350" w:type="dxa"/>
          </w:tcPr>
          <w:p w14:paraId="4818613B" w14:textId="77777777" w:rsidR="00F1568A" w:rsidRDefault="00F1568A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194FA405" w14:textId="77777777" w:rsidR="00844B37" w:rsidRDefault="00844B37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1E172527" w14:textId="77777777" w:rsidR="00844B37" w:rsidRDefault="00844B37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20904D4C" w14:textId="0830262F" w:rsidR="0027495D" w:rsidRPr="00933E47" w:rsidRDefault="0027495D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</w:tr>
      <w:tr w:rsidR="000C21F5" w:rsidRPr="007E4372" w14:paraId="790DFD4F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6BD412BE" w14:textId="744F8AC7" w:rsidR="00E03911" w:rsidRPr="007E4372" w:rsidRDefault="000C21F5" w:rsidP="0027495D">
            <w:pPr>
              <w:ind w:left="360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.</w:t>
            </w:r>
          </w:p>
        </w:tc>
        <w:tc>
          <w:tcPr>
            <w:tcW w:w="7747" w:type="dxa"/>
            <w:shd w:val="clear" w:color="auto" w:fill="auto"/>
          </w:tcPr>
          <w:p w14:paraId="6840B132" w14:textId="77777777" w:rsidR="005F3B61" w:rsidRDefault="007E4372" w:rsidP="005F3B6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New Business – Announcement/Information/Discussion Items</w:t>
            </w:r>
          </w:p>
          <w:p w14:paraId="1E9CE5CB" w14:textId="71FBB563" w:rsidR="00D52745" w:rsidRDefault="00AE2BF1" w:rsidP="005F3B61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>ILOs</w:t>
            </w:r>
          </w:p>
          <w:p w14:paraId="118D0373" w14:textId="2DB674ED" w:rsidR="009115FE" w:rsidRPr="007B1073" w:rsidRDefault="009115FE" w:rsidP="007B1073">
            <w:pPr>
              <w:ind w:left="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bookmarkStart w:id="0" w:name="_GoBack"/>
            <w:bookmarkEnd w:id="0"/>
          </w:p>
        </w:tc>
        <w:tc>
          <w:tcPr>
            <w:tcW w:w="1530" w:type="dxa"/>
          </w:tcPr>
          <w:p w14:paraId="39253303" w14:textId="77777777" w:rsidR="007E4372" w:rsidRDefault="007E4372" w:rsidP="008B78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36146553" w14:textId="1C0828AD" w:rsidR="001E672A" w:rsidRDefault="00616108" w:rsidP="008B78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Long</w:t>
            </w:r>
          </w:p>
          <w:p w14:paraId="75537602" w14:textId="77777777" w:rsidR="00453F82" w:rsidRDefault="00453F82" w:rsidP="004619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69CA1BE8" w14:textId="4BB07A25" w:rsidR="00453F82" w:rsidRPr="00933E47" w:rsidRDefault="00453F82" w:rsidP="00EE24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 </w:t>
            </w:r>
          </w:p>
        </w:tc>
        <w:tc>
          <w:tcPr>
            <w:tcW w:w="1350" w:type="dxa"/>
          </w:tcPr>
          <w:p w14:paraId="70498938" w14:textId="77777777" w:rsidR="00F815D3" w:rsidRDefault="00F815D3" w:rsidP="005F3B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099D77EA" w14:textId="2E3C655B" w:rsidR="00B41135" w:rsidRPr="00933E47" w:rsidRDefault="00B41135" w:rsidP="00161E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</w:tr>
      <w:tr w:rsidR="007E4372" w:rsidRPr="007E4372" w14:paraId="7B8D12B6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7537790" w14:textId="0508128D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.</w:t>
            </w:r>
          </w:p>
        </w:tc>
        <w:tc>
          <w:tcPr>
            <w:tcW w:w="7747" w:type="dxa"/>
          </w:tcPr>
          <w:p w14:paraId="121ACB20" w14:textId="5697884B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Sub-Committee Reports</w:t>
            </w:r>
            <w:r w:rsidRPr="007E4372">
              <w:rPr>
                <w:rFonts w:ascii="Gotham" w:hAnsi="Gotham"/>
                <w:sz w:val="20"/>
              </w:rPr>
              <w:t xml:space="preserve"> </w:t>
            </w:r>
            <w:r w:rsidRPr="007E4372">
              <w:rPr>
                <w:rFonts w:ascii="Gotham" w:hAnsi="Gotham"/>
                <w:sz w:val="20"/>
              </w:rPr>
              <w:br/>
            </w:r>
            <w:r w:rsidR="00087BD9" w:rsidRPr="007E4372">
              <w:rPr>
                <w:rFonts w:ascii="Gotham" w:hAnsi="Gotham"/>
                <w:i/>
                <w:iCs/>
                <w:sz w:val="20"/>
              </w:rPr>
              <w:t>(Submitted Tuesday</w:t>
            </w:r>
            <w:r w:rsidRPr="007E4372">
              <w:rPr>
                <w:rFonts w:ascii="Gotham" w:hAnsi="Gotham"/>
                <w:i/>
                <w:iCs/>
                <w:sz w:val="20"/>
              </w:rPr>
              <w:t xml:space="preserve"> Prior to Meeting)</w:t>
            </w:r>
          </w:p>
        </w:tc>
        <w:tc>
          <w:tcPr>
            <w:tcW w:w="1530" w:type="dxa"/>
          </w:tcPr>
          <w:p w14:paraId="28EF46B8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E78CE3E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740751F1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6423725D" w14:textId="135A749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i/>
                <w:iCs/>
                <w:sz w:val="20"/>
              </w:rPr>
            </w:pPr>
          </w:p>
          <w:p w14:paraId="7A96F6FC" w14:textId="6C7874BD" w:rsidR="00087BD9" w:rsidRPr="007E4372" w:rsidRDefault="00087BD9" w:rsidP="00E03911">
            <w:pPr>
              <w:ind w:left="1080"/>
              <w:jc w:val="right"/>
              <w:rPr>
                <w:rFonts w:ascii="Gotham" w:hAnsi="Gotham"/>
                <w:i/>
                <w:iCs/>
                <w:sz w:val="20"/>
              </w:rPr>
            </w:pPr>
          </w:p>
        </w:tc>
        <w:tc>
          <w:tcPr>
            <w:tcW w:w="7747" w:type="dxa"/>
          </w:tcPr>
          <w:p w14:paraId="4BD317D3" w14:textId="5608CD82" w:rsidR="00087BD9" w:rsidRPr="007E4372" w:rsidRDefault="00F07C11" w:rsidP="007E4372">
            <w:pPr>
              <w:ind w:left="10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ascii="Gotham" w:hAnsi="Gotham"/>
                <w:i/>
                <w:iCs/>
                <w:sz w:val="20"/>
              </w:rPr>
            </w:pPr>
            <w:hyperlink r:id="rId8" w:history="1">
              <w:r w:rsidR="007075C1" w:rsidRPr="007E4372">
                <w:rPr>
                  <w:rStyle w:val="Hyperlink"/>
                  <w:rFonts w:ascii="Gotham" w:hAnsi="Gotham"/>
                  <w:i/>
                  <w:iCs/>
                  <w:sz w:val="20"/>
                </w:rPr>
                <w:t>Click Here to Submit Report</w:t>
              </w:r>
            </w:hyperlink>
          </w:p>
          <w:p w14:paraId="623FDB23" w14:textId="7DB76B60" w:rsidR="00087BD9" w:rsidRPr="007E4372" w:rsidRDefault="00087BD9" w:rsidP="002C1710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i/>
                <w:iCs/>
                <w:color w:val="0563C1" w:themeColor="hyperlink"/>
                <w:sz w:val="20"/>
                <w:u w:val="single"/>
              </w:rPr>
            </w:pPr>
          </w:p>
        </w:tc>
        <w:tc>
          <w:tcPr>
            <w:tcW w:w="1530" w:type="dxa"/>
          </w:tcPr>
          <w:p w14:paraId="46C6A887" w14:textId="6FC1E4EB" w:rsidR="00FA3BA0" w:rsidRPr="00FA3BA0" w:rsidRDefault="00CE2B84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Russell </w:t>
            </w:r>
          </w:p>
        </w:tc>
        <w:tc>
          <w:tcPr>
            <w:tcW w:w="1350" w:type="dxa"/>
          </w:tcPr>
          <w:p w14:paraId="4E3C2293" w14:textId="13367AEE" w:rsidR="00FA3BA0" w:rsidRPr="00FA3BA0" w:rsidRDefault="00FA3BA0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</w:tr>
      <w:tr w:rsidR="007E4372" w:rsidRPr="007E4372" w14:paraId="4FB6CA6A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24A44BD" w14:textId="3356C63E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I.</w:t>
            </w:r>
          </w:p>
        </w:tc>
        <w:tc>
          <w:tcPr>
            <w:tcW w:w="7747" w:type="dxa"/>
          </w:tcPr>
          <w:p w14:paraId="5079A9CF" w14:textId="0C8E1863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Other Reports</w:t>
            </w:r>
          </w:p>
        </w:tc>
        <w:tc>
          <w:tcPr>
            <w:tcW w:w="1530" w:type="dxa"/>
          </w:tcPr>
          <w:p w14:paraId="667449B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63D7B7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584B4F96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0DB8EC9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44150B70" w14:textId="0C0FF731" w:rsidR="005F46EF" w:rsidRPr="007E4372" w:rsidRDefault="00E03911" w:rsidP="005F46EF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President</w:t>
            </w:r>
          </w:p>
        </w:tc>
        <w:tc>
          <w:tcPr>
            <w:tcW w:w="1530" w:type="dxa"/>
          </w:tcPr>
          <w:p w14:paraId="7664A53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0E22636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5F46EF" w:rsidRPr="007E4372" w14:paraId="57BE31D5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7A8FFB96" w14:textId="77777777" w:rsidR="005F46EF" w:rsidRPr="007E4372" w:rsidRDefault="005F46EF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00B39E03" w14:textId="2665D037" w:rsidR="005F46EF" w:rsidRPr="007E4372" w:rsidRDefault="005F46EF" w:rsidP="005F46EF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>
              <w:rPr>
                <w:rFonts w:ascii="Gotham" w:hAnsi="Gotham"/>
                <w:b/>
                <w:bCs/>
                <w:sz w:val="20"/>
              </w:rPr>
              <w:t>Guided Pathways</w:t>
            </w:r>
          </w:p>
        </w:tc>
        <w:tc>
          <w:tcPr>
            <w:tcW w:w="1530" w:type="dxa"/>
          </w:tcPr>
          <w:p w14:paraId="05C17797" w14:textId="77777777" w:rsidR="005F46EF" w:rsidRPr="007E4372" w:rsidRDefault="005F46EF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6A158C8F" w14:textId="77777777" w:rsidR="005F46EF" w:rsidRPr="007E4372" w:rsidRDefault="005F46EF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1A7808E2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18D3730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4AF41458" w14:textId="16344FE0" w:rsidR="00E03911" w:rsidRPr="007E4372" w:rsidRDefault="005F46EF" w:rsidP="005F46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>
              <w:rPr>
                <w:rFonts w:ascii="Gotham" w:hAnsi="Gotham"/>
                <w:b/>
                <w:bCs/>
                <w:sz w:val="20"/>
              </w:rPr>
              <w:t xml:space="preserve">      </w:t>
            </w:r>
            <w:r w:rsidR="00E03911" w:rsidRPr="007E4372">
              <w:rPr>
                <w:rFonts w:ascii="Gotham" w:hAnsi="Gotham"/>
                <w:b/>
                <w:bCs/>
                <w:sz w:val="20"/>
              </w:rPr>
              <w:t>Academic Senate</w:t>
            </w:r>
          </w:p>
        </w:tc>
        <w:tc>
          <w:tcPr>
            <w:tcW w:w="1530" w:type="dxa"/>
          </w:tcPr>
          <w:p w14:paraId="10BD45F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4830FD73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32684466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2D8822F3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7E43B48C" w14:textId="618B0693" w:rsidR="00E03911" w:rsidRPr="007E4372" w:rsidRDefault="00E03911" w:rsidP="00E03911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Outcomes</w:t>
            </w:r>
          </w:p>
        </w:tc>
        <w:tc>
          <w:tcPr>
            <w:tcW w:w="1530" w:type="dxa"/>
          </w:tcPr>
          <w:p w14:paraId="06725985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6BE10421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2A57862E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688213CC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5861F7DF" w14:textId="5AB18D2E" w:rsidR="00E03911" w:rsidRPr="007E4372" w:rsidRDefault="00E03911" w:rsidP="00E03911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CCA</w:t>
            </w:r>
          </w:p>
        </w:tc>
        <w:tc>
          <w:tcPr>
            <w:tcW w:w="1530" w:type="dxa"/>
          </w:tcPr>
          <w:p w14:paraId="416F1D39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5EC0ED2B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6239A2EC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087F45D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644AA3D9" w14:textId="613E5D23" w:rsidR="00E03911" w:rsidRPr="007E4372" w:rsidRDefault="00E03911" w:rsidP="00E03911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CSEA</w:t>
            </w:r>
          </w:p>
        </w:tc>
        <w:tc>
          <w:tcPr>
            <w:tcW w:w="1530" w:type="dxa"/>
          </w:tcPr>
          <w:p w14:paraId="1E7CB691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3174A062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2984B961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70064DEB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2AFC9415" w14:textId="6AB655CB" w:rsidR="00E03911" w:rsidRPr="007E4372" w:rsidRDefault="00E03911" w:rsidP="00E03911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SPC</w:t>
            </w:r>
          </w:p>
        </w:tc>
        <w:tc>
          <w:tcPr>
            <w:tcW w:w="1530" w:type="dxa"/>
          </w:tcPr>
          <w:p w14:paraId="36C9AB7E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1C4E4A6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28FBFECE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376BF52" w14:textId="7BA3A9ED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II.</w:t>
            </w:r>
          </w:p>
        </w:tc>
        <w:tc>
          <w:tcPr>
            <w:tcW w:w="7747" w:type="dxa"/>
          </w:tcPr>
          <w:p w14:paraId="2DCB91B7" w14:textId="7EB8C4A2" w:rsidR="00E03911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Future Agenda Items</w:t>
            </w:r>
          </w:p>
          <w:p w14:paraId="1F760458" w14:textId="6CA165CA" w:rsidR="002F391B" w:rsidRPr="00CE2B84" w:rsidRDefault="00CE2B84" w:rsidP="00CE2B84">
            <w:pPr>
              <w:pStyle w:val="ListParagraph"/>
              <w:numPr>
                <w:ilvl w:val="0"/>
                <w:numId w:val="2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>
              <w:rPr>
                <w:rFonts w:ascii="Gotham" w:hAnsi="Gotham"/>
                <w:b/>
                <w:bCs/>
                <w:sz w:val="20"/>
              </w:rPr>
              <w:t>Participatory Governance</w:t>
            </w:r>
          </w:p>
        </w:tc>
        <w:tc>
          <w:tcPr>
            <w:tcW w:w="1530" w:type="dxa"/>
          </w:tcPr>
          <w:p w14:paraId="0D915679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BAF23C5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5A0D7047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2C03FC6" w14:textId="3A9EBF4E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X.</w:t>
            </w:r>
          </w:p>
        </w:tc>
        <w:tc>
          <w:tcPr>
            <w:tcW w:w="7747" w:type="dxa"/>
          </w:tcPr>
          <w:p w14:paraId="3D5A3635" w14:textId="6D9686DA" w:rsidR="00E03911" w:rsidRPr="007E4372" w:rsidRDefault="00E03911" w:rsidP="00E0391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djournment</w:t>
            </w:r>
          </w:p>
        </w:tc>
        <w:tc>
          <w:tcPr>
            <w:tcW w:w="1530" w:type="dxa"/>
          </w:tcPr>
          <w:p w14:paraId="48DE6964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77E0EE0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E03911" w:rsidRPr="007E4372" w14:paraId="706C55E9" w14:textId="77777777" w:rsidTr="008A16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0" w:type="dxa"/>
            <w:gridSpan w:val="4"/>
            <w:shd w:val="clear" w:color="auto" w:fill="auto"/>
          </w:tcPr>
          <w:p w14:paraId="6AA2538E" w14:textId="6625C152" w:rsidR="00E03911" w:rsidRPr="007E4372" w:rsidRDefault="00E03911" w:rsidP="0029264A">
            <w:pPr>
              <w:jc w:val="center"/>
              <w:rPr>
                <w:rFonts w:ascii="Gotham" w:hAnsi="Gotham"/>
                <w:sz w:val="20"/>
              </w:rPr>
            </w:pPr>
          </w:p>
        </w:tc>
      </w:tr>
    </w:tbl>
    <w:p w14:paraId="59267A18" w14:textId="709F497E" w:rsidR="00D10CB1" w:rsidRPr="007E4372" w:rsidRDefault="00D10CB1" w:rsidP="00BA5872">
      <w:pPr>
        <w:rPr>
          <w:sz w:val="20"/>
        </w:rPr>
      </w:pPr>
    </w:p>
    <w:sectPr w:rsidR="00D10CB1" w:rsidRPr="007E4372" w:rsidSect="00CB4076">
      <w:headerReference w:type="first" r:id="rId9"/>
      <w:footerReference w:type="first" r:id="rId10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B9B65F" w14:textId="77777777" w:rsidR="008B7DAF" w:rsidRDefault="008B7DAF" w:rsidP="00D10CB1">
      <w:pPr>
        <w:spacing w:after="0" w:line="240" w:lineRule="auto"/>
      </w:pPr>
      <w:r>
        <w:separator/>
      </w:r>
    </w:p>
  </w:endnote>
  <w:endnote w:type="continuationSeparator" w:id="0">
    <w:p w14:paraId="6575E17D" w14:textId="77777777" w:rsidR="008B7DAF" w:rsidRDefault="008B7DAF" w:rsidP="00D10C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tham">
    <w:altName w:val="Century"/>
    <w:charset w:val="00"/>
    <w:family w:val="auto"/>
    <w:pitch w:val="variable"/>
    <w:sig w:usb0="800000A7" w:usb1="00000000" w:usb2="00000000" w:usb3="00000000" w:csb0="00000009" w:csb1="00000000"/>
  </w:font>
  <w:font w:name="Gotham Black">
    <w:altName w:val="Arial"/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619C2F" w14:textId="77777777" w:rsidR="00D10CB1" w:rsidRDefault="00D10CB1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7AA2FCD0" wp14:editId="160BDE9B">
          <wp:simplePos x="0" y="0"/>
          <wp:positionH relativeFrom="column">
            <wp:posOffset>-628015</wp:posOffset>
          </wp:positionH>
          <wp:positionV relativeFrom="paragraph">
            <wp:posOffset>-562610</wp:posOffset>
          </wp:positionV>
          <wp:extent cx="7744080" cy="1178315"/>
          <wp:effectExtent l="0" t="0" r="0" b="317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4080" cy="1178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CD9501" w14:textId="77777777" w:rsidR="008B7DAF" w:rsidRDefault="008B7DAF" w:rsidP="00D10CB1">
      <w:pPr>
        <w:spacing w:after="0" w:line="240" w:lineRule="auto"/>
      </w:pPr>
      <w:r>
        <w:separator/>
      </w:r>
    </w:p>
  </w:footnote>
  <w:footnote w:type="continuationSeparator" w:id="0">
    <w:p w14:paraId="06524CF8" w14:textId="77777777" w:rsidR="008B7DAF" w:rsidRDefault="008B7DAF" w:rsidP="00D10C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23CA8F" w14:textId="6496B3DA" w:rsidR="00D10CB1" w:rsidRDefault="00490FDD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E4C5B3E" wp14:editId="045E40C5">
          <wp:simplePos x="0" y="0"/>
          <wp:positionH relativeFrom="margin">
            <wp:align>center</wp:align>
          </wp:positionH>
          <wp:positionV relativeFrom="paragraph">
            <wp:posOffset>-438150</wp:posOffset>
          </wp:positionV>
          <wp:extent cx="2129518" cy="90487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C letterhead REDESIGN11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1595" b="87386"/>
                  <a:stretch/>
                </pic:blipFill>
                <pic:spPr bwMode="auto">
                  <a:xfrm>
                    <a:off x="0" y="0"/>
                    <a:ext cx="2129518" cy="9048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2F6B75"/>
    <w:multiLevelType w:val="hybridMultilevel"/>
    <w:tmpl w:val="76D8A7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37396E"/>
    <w:multiLevelType w:val="hybridMultilevel"/>
    <w:tmpl w:val="FF80923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4DA26B0"/>
    <w:multiLevelType w:val="hybridMultilevel"/>
    <w:tmpl w:val="98CE87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5CC5988"/>
    <w:multiLevelType w:val="hybridMultilevel"/>
    <w:tmpl w:val="F13E7C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DC66A4F"/>
    <w:multiLevelType w:val="hybridMultilevel"/>
    <w:tmpl w:val="2B9E9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0D4AFB"/>
    <w:multiLevelType w:val="hybridMultilevel"/>
    <w:tmpl w:val="90C8B0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4C67EE9"/>
    <w:multiLevelType w:val="hybridMultilevel"/>
    <w:tmpl w:val="FF3672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4D541A6"/>
    <w:multiLevelType w:val="hybridMultilevel"/>
    <w:tmpl w:val="5A6AEB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69C5BE6"/>
    <w:multiLevelType w:val="hybridMultilevel"/>
    <w:tmpl w:val="93943D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8725093"/>
    <w:multiLevelType w:val="hybridMultilevel"/>
    <w:tmpl w:val="9E2C75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91E2CED"/>
    <w:multiLevelType w:val="hybridMultilevel"/>
    <w:tmpl w:val="4EE06434"/>
    <w:lvl w:ilvl="0" w:tplc="9134209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29336A"/>
    <w:multiLevelType w:val="hybridMultilevel"/>
    <w:tmpl w:val="748A6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266212"/>
    <w:multiLevelType w:val="hybridMultilevel"/>
    <w:tmpl w:val="1CE4C1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147037D"/>
    <w:multiLevelType w:val="hybridMultilevel"/>
    <w:tmpl w:val="C75A49D2"/>
    <w:lvl w:ilvl="0" w:tplc="6E0E9C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247681"/>
    <w:multiLevelType w:val="hybridMultilevel"/>
    <w:tmpl w:val="27B46F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3C364C7"/>
    <w:multiLevelType w:val="hybridMultilevel"/>
    <w:tmpl w:val="00BCA5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9E5213E"/>
    <w:multiLevelType w:val="hybridMultilevel"/>
    <w:tmpl w:val="E6A86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4E047C"/>
    <w:multiLevelType w:val="hybridMultilevel"/>
    <w:tmpl w:val="4C9EB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813197"/>
    <w:multiLevelType w:val="hybridMultilevel"/>
    <w:tmpl w:val="02B8C6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0892852"/>
    <w:multiLevelType w:val="hybridMultilevel"/>
    <w:tmpl w:val="485428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1054BC4"/>
    <w:multiLevelType w:val="hybridMultilevel"/>
    <w:tmpl w:val="E94817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814AF9"/>
    <w:multiLevelType w:val="hybridMultilevel"/>
    <w:tmpl w:val="CB087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8C0965"/>
    <w:multiLevelType w:val="hybridMultilevel"/>
    <w:tmpl w:val="318AD6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5A05D95"/>
    <w:multiLevelType w:val="hybridMultilevel"/>
    <w:tmpl w:val="E65E44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9"/>
  </w:num>
  <w:num w:numId="3">
    <w:abstractNumId w:val="1"/>
  </w:num>
  <w:num w:numId="4">
    <w:abstractNumId w:val="13"/>
  </w:num>
  <w:num w:numId="5">
    <w:abstractNumId w:val="15"/>
  </w:num>
  <w:num w:numId="6">
    <w:abstractNumId w:val="2"/>
  </w:num>
  <w:num w:numId="7">
    <w:abstractNumId w:val="16"/>
  </w:num>
  <w:num w:numId="8">
    <w:abstractNumId w:val="9"/>
  </w:num>
  <w:num w:numId="9">
    <w:abstractNumId w:val="11"/>
  </w:num>
  <w:num w:numId="10">
    <w:abstractNumId w:val="0"/>
  </w:num>
  <w:num w:numId="11">
    <w:abstractNumId w:val="8"/>
  </w:num>
  <w:num w:numId="12">
    <w:abstractNumId w:val="18"/>
  </w:num>
  <w:num w:numId="13">
    <w:abstractNumId w:val="21"/>
  </w:num>
  <w:num w:numId="14">
    <w:abstractNumId w:val="14"/>
  </w:num>
  <w:num w:numId="15">
    <w:abstractNumId w:val="12"/>
  </w:num>
  <w:num w:numId="16">
    <w:abstractNumId w:val="17"/>
  </w:num>
  <w:num w:numId="17">
    <w:abstractNumId w:val="7"/>
  </w:num>
  <w:num w:numId="18">
    <w:abstractNumId w:val="20"/>
  </w:num>
  <w:num w:numId="19">
    <w:abstractNumId w:val="4"/>
  </w:num>
  <w:num w:numId="20">
    <w:abstractNumId w:val="5"/>
  </w:num>
  <w:num w:numId="21">
    <w:abstractNumId w:val="22"/>
  </w:num>
  <w:num w:numId="22">
    <w:abstractNumId w:val="3"/>
  </w:num>
  <w:num w:numId="23">
    <w:abstractNumId w:val="23"/>
  </w:num>
  <w:num w:numId="2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249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MrYwNTIxM7QwMzdW0lEKTi0uzszPAykwrAUA+x9E8SwAAAA="/>
  </w:docVars>
  <w:rsids>
    <w:rsidRoot w:val="00D10CB1"/>
    <w:rsid w:val="00002054"/>
    <w:rsid w:val="00021A1D"/>
    <w:rsid w:val="00062FFA"/>
    <w:rsid w:val="00087BD9"/>
    <w:rsid w:val="000B187F"/>
    <w:rsid w:val="000B6888"/>
    <w:rsid w:val="000C21F5"/>
    <w:rsid w:val="00124E93"/>
    <w:rsid w:val="00152C40"/>
    <w:rsid w:val="00161E10"/>
    <w:rsid w:val="001952BA"/>
    <w:rsid w:val="001B4F15"/>
    <w:rsid w:val="001B5978"/>
    <w:rsid w:val="001E672A"/>
    <w:rsid w:val="0022598C"/>
    <w:rsid w:val="00265AB4"/>
    <w:rsid w:val="0027495D"/>
    <w:rsid w:val="00284001"/>
    <w:rsid w:val="0029264A"/>
    <w:rsid w:val="00293295"/>
    <w:rsid w:val="002A2D5C"/>
    <w:rsid w:val="002C1710"/>
    <w:rsid w:val="002C3FDF"/>
    <w:rsid w:val="002E17C9"/>
    <w:rsid w:val="002F391B"/>
    <w:rsid w:val="002F4033"/>
    <w:rsid w:val="002F64D5"/>
    <w:rsid w:val="00355AA4"/>
    <w:rsid w:val="00355F33"/>
    <w:rsid w:val="00393D5D"/>
    <w:rsid w:val="003B1B15"/>
    <w:rsid w:val="003C10B4"/>
    <w:rsid w:val="003C5511"/>
    <w:rsid w:val="003D03C0"/>
    <w:rsid w:val="003E4CAE"/>
    <w:rsid w:val="003E55E1"/>
    <w:rsid w:val="003E6819"/>
    <w:rsid w:val="003F332D"/>
    <w:rsid w:val="0040106E"/>
    <w:rsid w:val="00437588"/>
    <w:rsid w:val="00453F82"/>
    <w:rsid w:val="00461938"/>
    <w:rsid w:val="00461F40"/>
    <w:rsid w:val="00475F0D"/>
    <w:rsid w:val="0048259C"/>
    <w:rsid w:val="00490FDD"/>
    <w:rsid w:val="00497DB6"/>
    <w:rsid w:val="004A6A03"/>
    <w:rsid w:val="004B6F9A"/>
    <w:rsid w:val="004F548A"/>
    <w:rsid w:val="005010B9"/>
    <w:rsid w:val="00502BAD"/>
    <w:rsid w:val="00505666"/>
    <w:rsid w:val="0057386F"/>
    <w:rsid w:val="00596106"/>
    <w:rsid w:val="005A2AFD"/>
    <w:rsid w:val="005A5390"/>
    <w:rsid w:val="005C6C44"/>
    <w:rsid w:val="005F3B61"/>
    <w:rsid w:val="005F46EF"/>
    <w:rsid w:val="00602F0C"/>
    <w:rsid w:val="00604361"/>
    <w:rsid w:val="00616108"/>
    <w:rsid w:val="00625EAA"/>
    <w:rsid w:val="00635290"/>
    <w:rsid w:val="006357BC"/>
    <w:rsid w:val="00640A13"/>
    <w:rsid w:val="00660391"/>
    <w:rsid w:val="00673AF1"/>
    <w:rsid w:val="00685508"/>
    <w:rsid w:val="006856B7"/>
    <w:rsid w:val="00693BF8"/>
    <w:rsid w:val="006C381A"/>
    <w:rsid w:val="007075C1"/>
    <w:rsid w:val="007532CE"/>
    <w:rsid w:val="007663C3"/>
    <w:rsid w:val="00776241"/>
    <w:rsid w:val="00790838"/>
    <w:rsid w:val="007B1073"/>
    <w:rsid w:val="007B7B9C"/>
    <w:rsid w:val="007D32D9"/>
    <w:rsid w:val="007E4372"/>
    <w:rsid w:val="007F33CD"/>
    <w:rsid w:val="00844B37"/>
    <w:rsid w:val="00867975"/>
    <w:rsid w:val="00872651"/>
    <w:rsid w:val="00882DB6"/>
    <w:rsid w:val="008A1642"/>
    <w:rsid w:val="008A31E0"/>
    <w:rsid w:val="008B6642"/>
    <w:rsid w:val="008B7897"/>
    <w:rsid w:val="008B7DAF"/>
    <w:rsid w:val="008E2CBD"/>
    <w:rsid w:val="008E3621"/>
    <w:rsid w:val="008E7A8E"/>
    <w:rsid w:val="009115FE"/>
    <w:rsid w:val="00923AFD"/>
    <w:rsid w:val="00933E47"/>
    <w:rsid w:val="00952E1A"/>
    <w:rsid w:val="00967D0D"/>
    <w:rsid w:val="009A55E1"/>
    <w:rsid w:val="009A5A04"/>
    <w:rsid w:val="00A31DF2"/>
    <w:rsid w:val="00A93162"/>
    <w:rsid w:val="00AA3B1F"/>
    <w:rsid w:val="00AC0D30"/>
    <w:rsid w:val="00AE2BF1"/>
    <w:rsid w:val="00B14764"/>
    <w:rsid w:val="00B17242"/>
    <w:rsid w:val="00B41135"/>
    <w:rsid w:val="00B75680"/>
    <w:rsid w:val="00B95E73"/>
    <w:rsid w:val="00BA1758"/>
    <w:rsid w:val="00BA5872"/>
    <w:rsid w:val="00BB5262"/>
    <w:rsid w:val="00BE69C7"/>
    <w:rsid w:val="00C44684"/>
    <w:rsid w:val="00C6653F"/>
    <w:rsid w:val="00C9513F"/>
    <w:rsid w:val="00CA6BD9"/>
    <w:rsid w:val="00CB4076"/>
    <w:rsid w:val="00CD7B2E"/>
    <w:rsid w:val="00CE2B84"/>
    <w:rsid w:val="00D10CB1"/>
    <w:rsid w:val="00D51A3A"/>
    <w:rsid w:val="00D52745"/>
    <w:rsid w:val="00D7077D"/>
    <w:rsid w:val="00D820F1"/>
    <w:rsid w:val="00DA3B70"/>
    <w:rsid w:val="00DA685D"/>
    <w:rsid w:val="00DA78EA"/>
    <w:rsid w:val="00DB02E4"/>
    <w:rsid w:val="00DB0413"/>
    <w:rsid w:val="00E03911"/>
    <w:rsid w:val="00E1699C"/>
    <w:rsid w:val="00E518F7"/>
    <w:rsid w:val="00E5400B"/>
    <w:rsid w:val="00E55CAC"/>
    <w:rsid w:val="00E65C9B"/>
    <w:rsid w:val="00E9265C"/>
    <w:rsid w:val="00E92805"/>
    <w:rsid w:val="00E933E5"/>
    <w:rsid w:val="00E95824"/>
    <w:rsid w:val="00EA5F80"/>
    <w:rsid w:val="00EC156A"/>
    <w:rsid w:val="00EC78D4"/>
    <w:rsid w:val="00ED2B87"/>
    <w:rsid w:val="00EE1944"/>
    <w:rsid w:val="00EE2444"/>
    <w:rsid w:val="00F07C11"/>
    <w:rsid w:val="00F1568A"/>
    <w:rsid w:val="00F16861"/>
    <w:rsid w:val="00F53331"/>
    <w:rsid w:val="00F54056"/>
    <w:rsid w:val="00F61520"/>
    <w:rsid w:val="00F7583E"/>
    <w:rsid w:val="00F815D3"/>
    <w:rsid w:val="00FA3BA0"/>
    <w:rsid w:val="00FC07B7"/>
    <w:rsid w:val="00FD21EB"/>
    <w:rsid w:val="00FD5C1C"/>
    <w:rsid w:val="00FD72AC"/>
    <w:rsid w:val="00FE3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4929"/>
    <o:shapelayout v:ext="edit">
      <o:idmap v:ext="edit" data="1"/>
    </o:shapelayout>
  </w:shapeDefaults>
  <w:decimalSymbol w:val="."/>
  <w:listSeparator w:val=","/>
  <w14:docId w14:val="563C3FB4"/>
  <w15:chartTrackingRefBased/>
  <w15:docId w15:val="{5EDCF9AD-E790-4906-9610-39774F3171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0C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0CB1"/>
  </w:style>
  <w:style w:type="paragraph" w:styleId="Footer">
    <w:name w:val="footer"/>
    <w:basedOn w:val="Normal"/>
    <w:link w:val="FooterChar"/>
    <w:uiPriority w:val="99"/>
    <w:unhideWhenUsed/>
    <w:rsid w:val="00D10C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0CB1"/>
  </w:style>
  <w:style w:type="table" w:styleId="TableGrid">
    <w:name w:val="Table Grid"/>
    <w:basedOn w:val="TableNormal"/>
    <w:uiPriority w:val="39"/>
    <w:rsid w:val="002A2D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A2D5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075C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75C1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7E437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B40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4076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F1568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cpio.wufoo.com/forms/q17m6no312ud2ba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94A841-75CF-4F5A-B74E-7A6AB0AE79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6</TotalTime>
  <Pages>1</Pages>
  <Words>140</Words>
  <Characters>80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ger perez</dc:creator>
  <cp:keywords/>
  <dc:description/>
  <cp:lastModifiedBy>Kristen Plunk</cp:lastModifiedBy>
  <cp:revision>6</cp:revision>
  <cp:lastPrinted>2022-11-15T23:51:00Z</cp:lastPrinted>
  <dcterms:created xsi:type="dcterms:W3CDTF">2022-11-15T22:22:00Z</dcterms:created>
  <dcterms:modified xsi:type="dcterms:W3CDTF">2022-11-21T20:34:00Z</dcterms:modified>
</cp:coreProperties>
</file>